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186" w:rsidRDefault="005152C5">
      <w:r>
        <w:rPr>
          <w:noProof/>
          <w:lang w:eastAsia="en-IN"/>
        </w:rPr>
        <w:drawing>
          <wp:inline distT="0" distB="0" distL="0" distR="0" wp14:anchorId="50479376" wp14:editId="6D4B06D5">
            <wp:extent cx="5731510" cy="34880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2C5" w:rsidRDefault="00C7117D">
      <w:r>
        <w:rPr>
          <w:noProof/>
          <w:lang w:eastAsia="en-IN"/>
        </w:rPr>
        <w:drawing>
          <wp:inline distT="0" distB="0" distL="0" distR="0" wp14:anchorId="6B65308E" wp14:editId="435BE75F">
            <wp:extent cx="5333333" cy="5247619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17D" w:rsidRDefault="00C7117D">
      <w:r>
        <w:lastRenderedPageBreak/>
        <w:t>Type “</w:t>
      </w:r>
      <w:proofErr w:type="spellStart"/>
      <w:r>
        <w:t>confi</w:t>
      </w:r>
      <w:proofErr w:type="spellEnd"/>
      <w:r>
        <w:t xml:space="preserve"> </w:t>
      </w:r>
      <w:proofErr w:type="spellStart"/>
      <w:proofErr w:type="gramStart"/>
      <w:r>
        <w:t>ter</w:t>
      </w:r>
      <w:proofErr w:type="spellEnd"/>
      <w:r>
        <w:t>“ and</w:t>
      </w:r>
      <w:proofErr w:type="gramEnd"/>
      <w:r>
        <w:t xml:space="preserve"> enter</w:t>
      </w:r>
    </w:p>
    <w:p w:rsidR="004579E0" w:rsidRDefault="004579E0">
      <w:r>
        <w:rPr>
          <w:noProof/>
          <w:lang w:eastAsia="en-IN"/>
        </w:rPr>
        <w:drawing>
          <wp:inline distT="0" distB="0" distL="0" distR="0" wp14:anchorId="1B1ED5FF" wp14:editId="3AEC8112">
            <wp:extent cx="5333333" cy="5247619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9E0" w:rsidRDefault="004579E0">
      <w:r>
        <w:t xml:space="preserve">Type hostname </w:t>
      </w:r>
      <w:proofErr w:type="spellStart"/>
      <w:r>
        <w:t>accountdept</w:t>
      </w:r>
      <w:proofErr w:type="spellEnd"/>
    </w:p>
    <w:p w:rsidR="00205B6E" w:rsidRDefault="00205B6E">
      <w:r>
        <w:rPr>
          <w:noProof/>
          <w:lang w:eastAsia="en-IN"/>
        </w:rPr>
        <w:lastRenderedPageBreak/>
        <w:drawing>
          <wp:inline distT="0" distB="0" distL="0" distR="0" wp14:anchorId="4AEEB47D" wp14:editId="5CF99D3B">
            <wp:extent cx="5333333" cy="5247619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67F" w:rsidRDefault="0010167F">
      <w:r>
        <w:t xml:space="preserve">Type </w:t>
      </w:r>
      <w:proofErr w:type="spellStart"/>
      <w:r>
        <w:t>int</w:t>
      </w:r>
      <w:proofErr w:type="spellEnd"/>
      <w:r>
        <w:t xml:space="preserve"> gig0/0 enter</w:t>
      </w:r>
    </w:p>
    <w:p w:rsidR="0010167F" w:rsidRDefault="000D1891">
      <w:r>
        <w:rPr>
          <w:noProof/>
          <w:lang w:eastAsia="en-IN"/>
        </w:rPr>
        <w:lastRenderedPageBreak/>
        <w:drawing>
          <wp:inline distT="0" distB="0" distL="0" distR="0" wp14:anchorId="1D5A348D" wp14:editId="6FE9311D">
            <wp:extent cx="5342857" cy="5247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891" w:rsidRDefault="000D1891"/>
    <w:p w:rsidR="000D1891" w:rsidRDefault="000D1891">
      <w:r>
        <w:t xml:space="preserve">Type </w:t>
      </w:r>
      <w:proofErr w:type="spellStart"/>
      <w:r>
        <w:t>ip</w:t>
      </w:r>
      <w:proofErr w:type="spellEnd"/>
      <w:r>
        <w:t xml:space="preserve"> address 192.168.10.1</w:t>
      </w:r>
      <w:r w:rsidR="00DA2FC4">
        <w:t xml:space="preserve"> </w:t>
      </w:r>
      <w:r>
        <w:t>255.255.255.128</w:t>
      </w:r>
    </w:p>
    <w:p w:rsidR="004C0B58" w:rsidRDefault="004C0B58"/>
    <w:p w:rsidR="004C0B58" w:rsidRDefault="004C0B58">
      <w:r>
        <w:rPr>
          <w:noProof/>
          <w:lang w:eastAsia="en-IN"/>
        </w:rPr>
        <w:lastRenderedPageBreak/>
        <w:drawing>
          <wp:inline distT="0" distB="0" distL="0" distR="0" wp14:anchorId="6974959B" wp14:editId="5EBDA14C">
            <wp:extent cx="5342857" cy="52476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0B58" w:rsidRDefault="004C0B58">
      <w:r>
        <w:t xml:space="preserve">type n shut </w:t>
      </w:r>
    </w:p>
    <w:p w:rsidR="00E11227" w:rsidRDefault="00E11227">
      <w:r>
        <w:rPr>
          <w:noProof/>
          <w:lang w:eastAsia="en-IN"/>
        </w:rPr>
        <w:lastRenderedPageBreak/>
        <w:drawing>
          <wp:inline distT="0" distB="0" distL="0" distR="0" wp14:anchorId="1CCEFE9C" wp14:editId="469E198B">
            <wp:extent cx="5342857" cy="52476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227" w:rsidRDefault="007D39DB">
      <w:r>
        <w:t xml:space="preserve">Double </w:t>
      </w:r>
      <w:r w:rsidR="00E11227">
        <w:t>Enter to go to this line</w:t>
      </w:r>
    </w:p>
    <w:p w:rsidR="00464683" w:rsidRDefault="00464683"/>
    <w:p w:rsidR="00464683" w:rsidRDefault="00464683">
      <w:r>
        <w:rPr>
          <w:noProof/>
          <w:lang w:eastAsia="en-IN"/>
        </w:rPr>
        <w:lastRenderedPageBreak/>
        <w:drawing>
          <wp:inline distT="0" distB="0" distL="0" distR="0" wp14:anchorId="752F4049" wp14:editId="20E0287B">
            <wp:extent cx="5342857" cy="52476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DAD" w:rsidRDefault="00DC0FC0">
      <w:r>
        <w:rPr>
          <w:noProof/>
          <w:lang w:eastAsia="en-IN"/>
        </w:rPr>
        <w:lastRenderedPageBreak/>
        <w:drawing>
          <wp:inline distT="0" distB="0" distL="0" distR="0" wp14:anchorId="67B79554" wp14:editId="6297E29E">
            <wp:extent cx="5342857" cy="524761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FC0" w:rsidRDefault="00DC0FC0">
      <w:r>
        <w:rPr>
          <w:noProof/>
          <w:lang w:eastAsia="en-IN"/>
        </w:rPr>
        <w:lastRenderedPageBreak/>
        <w:drawing>
          <wp:inline distT="0" distB="0" distL="0" distR="0" wp14:anchorId="30469116" wp14:editId="05BABE85">
            <wp:extent cx="5342857" cy="524761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D3A" w:rsidRDefault="002A6D3A">
      <w:r>
        <w:rPr>
          <w:noProof/>
          <w:lang w:eastAsia="en-IN"/>
        </w:rPr>
        <w:lastRenderedPageBreak/>
        <w:drawing>
          <wp:inline distT="0" distB="0" distL="0" distR="0" wp14:anchorId="2D7A32B2" wp14:editId="0E3E4D6E">
            <wp:extent cx="5342857" cy="52476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D3A" w:rsidRDefault="005B5330">
      <w:r>
        <w:rPr>
          <w:noProof/>
          <w:lang w:eastAsia="en-IN"/>
        </w:rPr>
        <w:lastRenderedPageBreak/>
        <w:drawing>
          <wp:inline distT="0" distB="0" distL="0" distR="0" wp14:anchorId="5942D5FD" wp14:editId="6062E799">
            <wp:extent cx="5342857" cy="52476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330" w:rsidRDefault="005B5330"/>
    <w:p w:rsidR="00222725" w:rsidRDefault="00222725">
      <w:r>
        <w:rPr>
          <w:noProof/>
          <w:lang w:eastAsia="en-IN"/>
        </w:rPr>
        <w:lastRenderedPageBreak/>
        <w:drawing>
          <wp:inline distT="0" distB="0" distL="0" distR="0" wp14:anchorId="004C28D6" wp14:editId="253DB73C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725" w:rsidRDefault="00222725">
      <w:r>
        <w:t xml:space="preserve">We can the network gig 1 and gig 2 are up with </w:t>
      </w:r>
      <w:proofErr w:type="spellStart"/>
      <w:r>
        <w:t>ip</w:t>
      </w:r>
      <w:proofErr w:type="spellEnd"/>
      <w:r>
        <w:t xml:space="preserve"> address as given in the router</w:t>
      </w:r>
    </w:p>
    <w:p w:rsidR="00AA0532" w:rsidRDefault="00AA0532">
      <w:r>
        <w:rPr>
          <w:noProof/>
          <w:lang w:eastAsia="en-IN"/>
        </w:rPr>
        <w:drawing>
          <wp:inline distT="0" distB="0" distL="0" distR="0" wp14:anchorId="111E6A1A" wp14:editId="019A13A7">
            <wp:extent cx="5731510" cy="291465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32" w:rsidRDefault="00F03EE1">
      <w:r>
        <w:t>Click on the PC0</w:t>
      </w:r>
    </w:p>
    <w:p w:rsidR="007A740A" w:rsidRDefault="007A740A">
      <w:r>
        <w:rPr>
          <w:noProof/>
          <w:lang w:eastAsia="en-IN"/>
        </w:rPr>
        <w:lastRenderedPageBreak/>
        <w:drawing>
          <wp:inline distT="0" distB="0" distL="0" distR="0" wp14:anchorId="6C36C0BC" wp14:editId="0C6A6367">
            <wp:extent cx="5731510" cy="257746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40A" w:rsidRDefault="007A740A">
      <w:r>
        <w:t xml:space="preserve">Enter all the details in the </w:t>
      </w:r>
      <w:proofErr w:type="spellStart"/>
      <w:r>
        <w:t>ip</w:t>
      </w:r>
      <w:proofErr w:type="spellEnd"/>
      <w:r>
        <w:t xml:space="preserve"> configuration</w:t>
      </w:r>
    </w:p>
    <w:p w:rsidR="00734A9B" w:rsidRDefault="00734A9B">
      <w:r>
        <w:rPr>
          <w:noProof/>
          <w:lang w:eastAsia="en-IN"/>
        </w:rPr>
        <w:drawing>
          <wp:inline distT="0" distB="0" distL="0" distR="0" wp14:anchorId="513BE831" wp14:editId="5466759E">
            <wp:extent cx="5731510" cy="30880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9B" w:rsidRDefault="00734A9B">
      <w:r>
        <w:t xml:space="preserve">Enter the details in the </w:t>
      </w:r>
      <w:proofErr w:type="spellStart"/>
      <w:r>
        <w:t>ip</w:t>
      </w:r>
      <w:proofErr w:type="spellEnd"/>
      <w:r>
        <w:t xml:space="preserve"> configuration for the PC1</w:t>
      </w:r>
    </w:p>
    <w:p w:rsidR="00BA1703" w:rsidRDefault="00BA1703">
      <w:r>
        <w:rPr>
          <w:noProof/>
          <w:lang w:eastAsia="en-IN"/>
        </w:rPr>
        <w:drawing>
          <wp:inline distT="0" distB="0" distL="0" distR="0" wp14:anchorId="68D4AD29" wp14:editId="434031E7">
            <wp:extent cx="5731510" cy="2238375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703" w:rsidRDefault="00BA1703">
      <w:r>
        <w:lastRenderedPageBreak/>
        <w:t>Enter the printer details in the fast Ethernet section</w:t>
      </w:r>
    </w:p>
    <w:p w:rsidR="00BA1703" w:rsidRDefault="00E43FBC">
      <w:r>
        <w:rPr>
          <w:noProof/>
          <w:lang w:eastAsia="en-IN"/>
        </w:rPr>
        <w:drawing>
          <wp:inline distT="0" distB="0" distL="0" distR="0" wp14:anchorId="2B6143D5" wp14:editId="154CC318">
            <wp:extent cx="5731510" cy="305625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3FBC" w:rsidRDefault="00E43FBC">
      <w:r>
        <w:t>Go to the settings and type the default gateway</w:t>
      </w:r>
    </w:p>
    <w:p w:rsidR="007C7161" w:rsidRDefault="007C7161">
      <w:r>
        <w:rPr>
          <w:noProof/>
          <w:lang w:eastAsia="en-IN"/>
        </w:rPr>
        <w:drawing>
          <wp:inline distT="0" distB="0" distL="0" distR="0" wp14:anchorId="25FEA72D" wp14:editId="2F39A48D">
            <wp:extent cx="5731510" cy="318516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7161" w:rsidRDefault="00690013">
      <w:r>
        <w:t xml:space="preserve">Add the details to the PC2 </w:t>
      </w:r>
    </w:p>
    <w:p w:rsidR="00F96E4B" w:rsidRDefault="00F96E4B">
      <w:r>
        <w:rPr>
          <w:noProof/>
          <w:lang w:eastAsia="en-IN"/>
        </w:rPr>
        <w:lastRenderedPageBreak/>
        <w:drawing>
          <wp:inline distT="0" distB="0" distL="0" distR="0" wp14:anchorId="5915532D" wp14:editId="0D53573F">
            <wp:extent cx="5731510" cy="321945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E4B" w:rsidRDefault="00F96E4B">
      <w:r>
        <w:t>Add detai</w:t>
      </w:r>
      <w:r w:rsidR="004624FF">
        <w:t>ls to the PC</w:t>
      </w:r>
      <w:r>
        <w:t>3</w:t>
      </w:r>
    </w:p>
    <w:p w:rsidR="004624FF" w:rsidRDefault="005841A4">
      <w:r>
        <w:rPr>
          <w:noProof/>
          <w:lang w:eastAsia="en-IN"/>
        </w:rPr>
        <w:drawing>
          <wp:inline distT="0" distB="0" distL="0" distR="0" wp14:anchorId="4BAC694D" wp14:editId="0BA75446">
            <wp:extent cx="5731510" cy="324167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41A4" w:rsidRDefault="005841A4">
      <w:r>
        <w:t>Add details to the printer 2 with fast Ethernet</w:t>
      </w:r>
    </w:p>
    <w:p w:rsidR="005841A4" w:rsidRDefault="00AC2367">
      <w:r>
        <w:rPr>
          <w:noProof/>
          <w:lang w:eastAsia="en-IN"/>
        </w:rPr>
        <w:lastRenderedPageBreak/>
        <w:drawing>
          <wp:inline distT="0" distB="0" distL="0" distR="0" wp14:anchorId="34805AD4" wp14:editId="00BBF4DC">
            <wp:extent cx="5731510" cy="309181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367" w:rsidRDefault="00AC2367">
      <w:r>
        <w:t>Add default gateway to the settings</w:t>
      </w:r>
    </w:p>
    <w:p w:rsidR="00843A69" w:rsidRDefault="00843A69">
      <w:r>
        <w:rPr>
          <w:noProof/>
          <w:lang w:eastAsia="en-IN"/>
        </w:rPr>
        <w:drawing>
          <wp:inline distT="0" distB="0" distL="0" distR="0" wp14:anchorId="7F2E64FD" wp14:editId="656C507D">
            <wp:extent cx="5731510" cy="313563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A69" w:rsidRDefault="00843A69">
      <w:r>
        <w:t>Pinging pc0 from pc3 command prompt</w:t>
      </w:r>
    </w:p>
    <w:p w:rsidR="00587068" w:rsidRDefault="00587068">
      <w:r>
        <w:t>Command is ping 192.168.10.2 and enter</w:t>
      </w:r>
    </w:p>
    <w:p w:rsidR="006A23D7" w:rsidRDefault="006A23D7">
      <w:pPr>
        <w:rPr>
          <w:b/>
          <w:u w:val="single"/>
        </w:rPr>
      </w:pPr>
      <w:r w:rsidRPr="006A23D7">
        <w:rPr>
          <w:b/>
          <w:u w:val="single"/>
        </w:rPr>
        <w:t>FTP</w:t>
      </w:r>
    </w:p>
    <w:p w:rsidR="006A23D7" w:rsidRPr="006A23D7" w:rsidRDefault="006A23D7">
      <w:r>
        <w:t xml:space="preserve">Pinging the ftp server from the PC0 using the commands in the </w:t>
      </w:r>
      <w:proofErr w:type="spellStart"/>
      <w:r>
        <w:t>cmd</w:t>
      </w:r>
      <w:proofErr w:type="spellEnd"/>
      <w:r>
        <w:t xml:space="preserve"> and as well upload the text in the ftp server</w:t>
      </w:r>
      <w:r w:rsidR="008D5709">
        <w:t xml:space="preserve"> by giving user name and password</w:t>
      </w:r>
    </w:p>
    <w:p w:rsidR="006A23D7" w:rsidRPr="006A23D7" w:rsidRDefault="006A23D7">
      <w:pPr>
        <w:rPr>
          <w:b/>
          <w:u w:val="single"/>
        </w:rPr>
      </w:pPr>
      <w:r>
        <w:rPr>
          <w:noProof/>
          <w:lang w:eastAsia="en-IN"/>
        </w:rPr>
        <w:lastRenderedPageBreak/>
        <w:drawing>
          <wp:inline distT="0" distB="0" distL="0" distR="0" wp14:anchorId="797E517E" wp14:editId="6AC8E1DD">
            <wp:extent cx="5731510" cy="24339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DFB" w:rsidRDefault="000527E9">
      <w:r>
        <w:t xml:space="preserve">Check the </w:t>
      </w:r>
      <w:proofErr w:type="spellStart"/>
      <w:r>
        <w:t>dir</w:t>
      </w:r>
      <w:proofErr w:type="spellEnd"/>
      <w:r>
        <w:t xml:space="preserve"> whether the file is uploaded or not by using </w:t>
      </w:r>
      <w:proofErr w:type="spellStart"/>
      <w:r>
        <w:t>dir</w:t>
      </w:r>
      <w:proofErr w:type="spellEnd"/>
      <w:r>
        <w:t xml:space="preserve"> command</w:t>
      </w:r>
    </w:p>
    <w:p w:rsidR="000527E9" w:rsidRDefault="000527E9">
      <w:r>
        <w:rPr>
          <w:noProof/>
          <w:lang w:eastAsia="en-IN"/>
        </w:rPr>
        <w:drawing>
          <wp:inline distT="0" distB="0" distL="0" distR="0" wp14:anchorId="1BC3F582" wp14:editId="7C1E98B2">
            <wp:extent cx="5731510" cy="26638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7E9" w:rsidRDefault="00D44C59">
      <w:r>
        <w:t xml:space="preserve">Now try to download the txt file from PC3 by using the commands in the </w:t>
      </w:r>
      <w:proofErr w:type="spellStart"/>
      <w:r>
        <w:t>ss</w:t>
      </w:r>
      <w:proofErr w:type="spellEnd"/>
    </w:p>
    <w:p w:rsidR="001C705D" w:rsidRDefault="001C705D">
      <w:pPr>
        <w:rPr>
          <w:noProof/>
          <w:lang w:eastAsia="en-IN"/>
        </w:rPr>
      </w:pPr>
    </w:p>
    <w:p w:rsidR="00D44C59" w:rsidRDefault="00D44C59">
      <w:r>
        <w:rPr>
          <w:noProof/>
          <w:lang w:eastAsia="en-IN"/>
        </w:rPr>
        <w:lastRenderedPageBreak/>
        <w:drawing>
          <wp:inline distT="0" distB="0" distL="0" distR="0" wp14:anchorId="53EA1646" wp14:editId="214FEBFA">
            <wp:extent cx="5731510" cy="323469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05D" w:rsidRDefault="001C705D">
      <w:r>
        <w:rPr>
          <w:noProof/>
          <w:lang w:eastAsia="en-IN"/>
        </w:rPr>
        <w:drawing>
          <wp:inline distT="0" distB="0" distL="0" distR="0" wp14:anchorId="4ED73F6F" wp14:editId="528A4304">
            <wp:extent cx="5731510" cy="3007995"/>
            <wp:effectExtent l="0" t="0" r="254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685" w:rsidRDefault="00183685">
      <w:pPr>
        <w:rPr>
          <w:b/>
          <w:u w:val="single"/>
        </w:rPr>
      </w:pPr>
      <w:r w:rsidRPr="0027589E">
        <w:rPr>
          <w:b/>
          <w:u w:val="single"/>
        </w:rPr>
        <w:t>VPN</w:t>
      </w:r>
    </w:p>
    <w:p w:rsidR="0027589E" w:rsidRPr="0027589E" w:rsidRDefault="0027589E">
      <w:pPr>
        <w:rPr>
          <w:b/>
          <w:u w:val="single"/>
        </w:rPr>
      </w:pPr>
      <w:bookmarkStart w:id="0" w:name="_GoBack"/>
      <w:bookmarkEnd w:id="0"/>
    </w:p>
    <w:sectPr w:rsidR="0027589E" w:rsidRPr="002758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szSzMDE0tbAwMzNR0lEKTi0uzszPAykwqgUAOeD11iwAAAA="/>
  </w:docVars>
  <w:rsids>
    <w:rsidRoot w:val="00535575"/>
    <w:rsid w:val="000527E9"/>
    <w:rsid w:val="000D1891"/>
    <w:rsid w:val="0010167F"/>
    <w:rsid w:val="00104DFB"/>
    <w:rsid w:val="00183685"/>
    <w:rsid w:val="001C705D"/>
    <w:rsid w:val="00205B6E"/>
    <w:rsid w:val="00214186"/>
    <w:rsid w:val="00222725"/>
    <w:rsid w:val="0027589E"/>
    <w:rsid w:val="002A6D3A"/>
    <w:rsid w:val="003C2DAD"/>
    <w:rsid w:val="004579E0"/>
    <w:rsid w:val="004624FF"/>
    <w:rsid w:val="00464683"/>
    <w:rsid w:val="004C0B58"/>
    <w:rsid w:val="004F33C0"/>
    <w:rsid w:val="005152C5"/>
    <w:rsid w:val="00535575"/>
    <w:rsid w:val="005841A4"/>
    <w:rsid w:val="00587068"/>
    <w:rsid w:val="005B5330"/>
    <w:rsid w:val="00690013"/>
    <w:rsid w:val="006A23D7"/>
    <w:rsid w:val="00734A9B"/>
    <w:rsid w:val="007A740A"/>
    <w:rsid w:val="007C7161"/>
    <w:rsid w:val="007D39DB"/>
    <w:rsid w:val="00843A69"/>
    <w:rsid w:val="008D5709"/>
    <w:rsid w:val="00AA0532"/>
    <w:rsid w:val="00AC2367"/>
    <w:rsid w:val="00BA1703"/>
    <w:rsid w:val="00C7117D"/>
    <w:rsid w:val="00D44C59"/>
    <w:rsid w:val="00DA2FC4"/>
    <w:rsid w:val="00DC0FC0"/>
    <w:rsid w:val="00E11227"/>
    <w:rsid w:val="00E43FBC"/>
    <w:rsid w:val="00F03EE1"/>
    <w:rsid w:val="00F9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E75BA"/>
  <w15:chartTrackingRefBased/>
  <w15:docId w15:val="{C2E50F9A-BB2F-4E77-BF16-BDB6E2D6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8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n</dc:creator>
  <cp:keywords/>
  <dc:description/>
  <cp:lastModifiedBy>Navin</cp:lastModifiedBy>
  <cp:revision>40</cp:revision>
  <dcterms:created xsi:type="dcterms:W3CDTF">2022-11-02T00:26:00Z</dcterms:created>
  <dcterms:modified xsi:type="dcterms:W3CDTF">2022-11-03T14:15:00Z</dcterms:modified>
</cp:coreProperties>
</file>